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nest Sh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nes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03 Phyllis Dr.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nieshu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1434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ild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s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5/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